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536" w:rsidRPr="00796202" w:rsidRDefault="00860536" w:rsidP="00860536">
      <w:pPr>
        <w:pStyle w:val="Heading1"/>
        <w:spacing w:line="276" w:lineRule="auto"/>
        <w:jc w:val="center"/>
        <w:rPr>
          <w:color w:val="auto"/>
          <w:sz w:val="44"/>
        </w:rPr>
      </w:pPr>
      <w:r>
        <w:rPr>
          <w:color w:val="auto"/>
          <w:sz w:val="44"/>
        </w:rPr>
        <w:t>Clubs SSAF Funding Proposal 2022</w:t>
      </w:r>
    </w:p>
    <w:p w:rsidR="0097176B" w:rsidRDefault="0097176B" w:rsidP="00860536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860536" w:rsidRPr="00796202" w:rsidRDefault="00860536" w:rsidP="00860536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club and event details </w:t>
      </w:r>
      <w:r w:rsidRPr="00796202"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 </w:t>
      </w:r>
    </w:p>
    <w:p w:rsidR="00860536" w:rsidRDefault="00860536" w:rsidP="00860536">
      <w:pPr>
        <w:spacing w:line="276" w:lineRule="auto"/>
        <w:jc w:val="both"/>
        <w:rPr>
          <w:color w:val="000000"/>
        </w:rPr>
      </w:pPr>
      <w:r w:rsidRPr="008D3C28">
        <w:rPr>
          <w:b/>
          <w:color w:val="000000"/>
        </w:rPr>
        <w:t>Club Name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2114425733"/>
          <w:placeholder>
            <w:docPart w:val="440C1632694A4F7E903DA58F958B4C1B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DD2D68" w:rsidRDefault="00860536">
      <w:pPr>
        <w:rPr>
          <w:color w:val="000000"/>
        </w:rPr>
      </w:pPr>
      <w:r w:rsidRPr="008D3C28">
        <w:rPr>
          <w:b/>
          <w:color w:val="000000"/>
        </w:rPr>
        <w:t>Club Contact Number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451467965"/>
          <w:placeholder>
            <w:docPart w:val="0E3C6D8350434AF29A6151B3697788A7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860536" w:rsidRDefault="00FC01CF">
      <w:pPr>
        <w:rPr>
          <w:color w:val="000000"/>
        </w:rPr>
      </w:pPr>
      <w:r w:rsidRPr="008D3C28">
        <w:rPr>
          <w:b/>
          <w:color w:val="000000"/>
        </w:rPr>
        <w:t>Project/Event Title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237938042"/>
          <w:placeholder>
            <w:docPart w:val="DA72347FD79D4BCB88ED9F3BF4DA1E0A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C01CF" w:rsidRDefault="00FC01CF">
      <w:pPr>
        <w:rPr>
          <w:color w:val="000000"/>
        </w:rPr>
      </w:pPr>
      <w:r w:rsidRPr="008D3C28">
        <w:rPr>
          <w:b/>
          <w:color w:val="000000"/>
        </w:rPr>
        <w:t>Proposed date/time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284729806"/>
          <w:placeholder>
            <w:docPart w:val="73004F3B3BC046249711ECC6B77F0E90"/>
          </w:placeholder>
        </w:sdtPr>
        <w:sdtEndPr/>
        <w:sdtContent>
          <w:sdt>
            <w:sdtPr>
              <w:rPr>
                <w:color w:val="000000"/>
              </w:rPr>
              <w:id w:val="105551748"/>
              <w:placeholder>
                <w:docPart w:val="DefaultPlaceholder_-1854013438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546189" w:rsidRPr="001F3474">
                <w:rPr>
                  <w:rStyle w:val="PlaceholderText"/>
                  <w:rFonts w:eastAsiaTheme="minorHAnsi"/>
                </w:rPr>
                <w:t>Click or tap to enter a date.</w:t>
              </w:r>
            </w:sdtContent>
          </w:sdt>
        </w:sdtContent>
      </w:sdt>
    </w:p>
    <w:p w:rsidR="00FC01CF" w:rsidRDefault="00FC01CF">
      <w:pPr>
        <w:rPr>
          <w:color w:val="000000"/>
        </w:rPr>
      </w:pPr>
      <w:r w:rsidRPr="008D3C28">
        <w:rPr>
          <w:b/>
          <w:color w:val="000000"/>
        </w:rPr>
        <w:t>Proposed location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405981443"/>
          <w:placeholder>
            <w:docPart w:val="4A12E7CE6F1A466598D2B1369DF13502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color w:val="000000"/>
        </w:rPr>
        <w:t xml:space="preserve"> </w:t>
      </w:r>
    </w:p>
    <w:p w:rsidR="00F11BC2" w:rsidRDefault="00F11BC2">
      <w:pPr>
        <w:rPr>
          <w:color w:val="000000"/>
        </w:rPr>
      </w:pPr>
    </w:p>
    <w:p w:rsidR="00F11BC2" w:rsidRDefault="00F11BC2" w:rsidP="00F11BC2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Project/Event Concept &amp; Deliverables </w:t>
      </w:r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A brief overview and information about the project/event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2039460587"/>
          <w:placeholder>
            <w:docPart w:val="DefaultPlaceholder_-1854013440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are the specific aim/s of the project/event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838122174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will members gain from the event/project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1980946960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</w:p>
    <w:p w:rsidR="00F11BC2" w:rsidRDefault="00F11BC2" w:rsidP="00F11BC2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Project/Event outcomes </w:t>
      </w:r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will the benefits be for the whole club?</w:t>
      </w:r>
      <w:r w:rsidR="008D3C28">
        <w:rPr>
          <w:b/>
          <w:color w:val="000000"/>
        </w:rPr>
        <w:t xml:space="preserve"> </w:t>
      </w:r>
      <w:sdt>
        <w:sdtPr>
          <w:rPr>
            <w:color w:val="000000"/>
          </w:rPr>
          <w:id w:val="100157052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How will the club include members who are not attending the project/event?</w:t>
      </w:r>
      <w:r w:rsidR="008D3C28">
        <w:rPr>
          <w:color w:val="000000"/>
        </w:rPr>
        <w:t xml:space="preserve"> </w:t>
      </w:r>
      <w:sdt>
        <w:sdtPr>
          <w:rPr>
            <w:color w:val="000000"/>
          </w:rPr>
          <w:id w:val="1592741268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How will it be judged whether the event/project was a success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1965850743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6E18A4" w:rsidRDefault="006E18A4" w:rsidP="00F11BC2">
      <w:pPr>
        <w:spacing w:line="276" w:lineRule="auto"/>
        <w:outlineLvl w:val="1"/>
        <w:rPr>
          <w:color w:val="000000"/>
        </w:rPr>
      </w:pPr>
    </w:p>
    <w:p w:rsidR="00F11BC2" w:rsidRDefault="00F11BC2" w:rsidP="00F11BC2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lastRenderedPageBreak/>
        <w:t xml:space="preserve">budget outline </w:t>
      </w:r>
    </w:p>
    <w:p w:rsidR="006E18A4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Budget:</w:t>
      </w:r>
      <w:r>
        <w:rPr>
          <w:color w:val="000000"/>
        </w:rPr>
        <w:t xml:space="preserve"> </w:t>
      </w:r>
      <w:r w:rsidR="006E18A4">
        <w:rPr>
          <w:color w:val="000000"/>
        </w:rPr>
        <w:t xml:space="preserve">Below in red are examples, please delete when adding own budge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E18A4" w:rsidTr="006E18A4">
        <w:tc>
          <w:tcPr>
            <w:tcW w:w="2254" w:type="dxa"/>
            <w:shd w:val="clear" w:color="auto" w:fill="FF2F2F"/>
          </w:tcPr>
          <w:p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Item</w:t>
            </w:r>
          </w:p>
        </w:tc>
        <w:tc>
          <w:tcPr>
            <w:tcW w:w="2254" w:type="dxa"/>
            <w:shd w:val="clear" w:color="auto" w:fill="FF2F2F"/>
          </w:tcPr>
          <w:p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Cost Per Item</w:t>
            </w:r>
          </w:p>
        </w:tc>
        <w:tc>
          <w:tcPr>
            <w:tcW w:w="2254" w:type="dxa"/>
            <w:shd w:val="clear" w:color="auto" w:fill="FF2F2F"/>
          </w:tcPr>
          <w:p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Number of Items</w:t>
            </w:r>
          </w:p>
        </w:tc>
        <w:tc>
          <w:tcPr>
            <w:tcW w:w="2254" w:type="dxa"/>
            <w:shd w:val="clear" w:color="auto" w:fill="FF2F2F"/>
          </w:tcPr>
          <w:p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Total Cost</w:t>
            </w:r>
          </w:p>
        </w:tc>
      </w:tr>
      <w:tr w:rsidR="006E18A4" w:rsidTr="006E18A4"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 xml:space="preserve">Stand Up Banner </w:t>
            </w: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89</w:t>
            </w: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1</w:t>
            </w: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89</w:t>
            </w:r>
          </w:p>
        </w:tc>
      </w:tr>
      <w:tr w:rsidR="006E18A4" w:rsidTr="006E18A4"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Individually wrapped chocolate</w:t>
            </w: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1</w:t>
            </w: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50</w:t>
            </w: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50</w:t>
            </w:r>
          </w:p>
        </w:tc>
      </w:tr>
      <w:tr w:rsidR="006E18A4" w:rsidTr="006E18A4"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bookmarkStart w:id="0" w:name="_GoBack"/>
        <w:bookmarkEnd w:id="0"/>
      </w:tr>
      <w:tr w:rsidR="006E18A4" w:rsidTr="006E18A4"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</w:tr>
      <w:tr w:rsidR="006E18A4" w:rsidTr="006E18A4"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</w:tr>
      <w:tr w:rsidR="006E18A4" w:rsidTr="006E18A4"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:rsidR="006E18A4" w:rsidRPr="006E18A4" w:rsidRDefault="006E18A4" w:rsidP="00F11BC2">
            <w:pPr>
              <w:spacing w:line="276" w:lineRule="auto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 xml:space="preserve">Total </w:t>
            </w:r>
          </w:p>
        </w:tc>
        <w:tc>
          <w:tcPr>
            <w:tcW w:w="2254" w:type="dxa"/>
          </w:tcPr>
          <w:p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  <w:r w:rsidRPr="006E18A4">
              <w:rPr>
                <w:color w:val="FF0000"/>
              </w:rPr>
              <w:fldChar w:fldCharType="begin"/>
            </w:r>
            <w:r w:rsidRPr="006E18A4">
              <w:rPr>
                <w:color w:val="FF0000"/>
              </w:rPr>
              <w:instrText xml:space="preserve"> =SUM(ABOVE) </w:instrText>
            </w:r>
            <w:r w:rsidRPr="006E18A4">
              <w:rPr>
                <w:color w:val="FF0000"/>
              </w:rPr>
              <w:fldChar w:fldCharType="separate"/>
            </w:r>
            <w:r w:rsidRPr="006E18A4">
              <w:rPr>
                <w:noProof/>
                <w:color w:val="FF0000"/>
              </w:rPr>
              <w:t>$139.00</w:t>
            </w:r>
            <w:r w:rsidRPr="006E18A4">
              <w:rPr>
                <w:color w:val="FF0000"/>
              </w:rPr>
              <w:fldChar w:fldCharType="end"/>
            </w:r>
          </w:p>
        </w:tc>
      </w:tr>
    </w:tbl>
    <w:p w:rsidR="00F11BC2" w:rsidRDefault="00F11BC2" w:rsidP="00F11BC2">
      <w:pPr>
        <w:spacing w:line="276" w:lineRule="auto"/>
        <w:outlineLvl w:val="1"/>
        <w:rPr>
          <w:color w:val="000000"/>
        </w:rPr>
      </w:pPr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How much are the participant tickets</w:t>
      </w:r>
      <w:r w:rsidR="008D3C28">
        <w:rPr>
          <w:b/>
          <w:color w:val="000000"/>
        </w:rPr>
        <w:t xml:space="preserve">? </w:t>
      </w:r>
      <w:sdt>
        <w:sdtPr>
          <w:rPr>
            <w:color w:val="000000"/>
          </w:rPr>
          <w:id w:val="290557877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are the participant’s tickets covering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1635679313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 xml:space="preserve">How much SSAF funding are you request from UniClubs? </w:t>
      </w:r>
      <w:r w:rsidRPr="00E120B1">
        <w:rPr>
          <w:color w:val="000000"/>
        </w:rPr>
        <w:t>Please note this must be broken down in the ‘Excel Breakdown’</w:t>
      </w:r>
      <w:r>
        <w:rPr>
          <w:color w:val="000000"/>
        </w:rPr>
        <w:t xml:space="preserve">. </w:t>
      </w:r>
      <w:sdt>
        <w:sdtPr>
          <w:rPr>
            <w:color w:val="000000"/>
          </w:rPr>
          <w:id w:val="-2045432902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910095" w:rsidRDefault="00910095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6E18A4" w:rsidRDefault="006E18A4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:rsidR="00177A95" w:rsidRDefault="00177A95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>funding criteria</w:t>
      </w:r>
    </w:p>
    <w:p w:rsidR="00177A95" w:rsidRPr="008D3C28" w:rsidRDefault="00177A95" w:rsidP="00F11BC2">
      <w:pPr>
        <w:spacing w:line="276" w:lineRule="auto"/>
        <w:outlineLvl w:val="1"/>
        <w:rPr>
          <w:b/>
          <w:color w:val="000000"/>
        </w:rPr>
      </w:pPr>
      <w:r w:rsidRPr="008D3C28">
        <w:rPr>
          <w:b/>
          <w:color w:val="000000"/>
        </w:rPr>
        <w:t xml:space="preserve">Please tick all that apply to this event/project: 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1207558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viding food or drink to students on a campus of the higher education provider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962452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a sporting or other recreational activity by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305863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the administration of a club most of whose members are students;</w:t>
      </w:r>
    </w:p>
    <w:p w:rsidR="009100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486523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0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10095">
        <w:rPr>
          <w:rFonts w:cs="Arial"/>
          <w:szCs w:val="22"/>
        </w:rPr>
        <w:t xml:space="preserve"> C</w:t>
      </w:r>
      <w:r w:rsidR="00910095" w:rsidRPr="00163A39">
        <w:rPr>
          <w:rFonts w:cs="Arial"/>
          <w:szCs w:val="22"/>
        </w:rPr>
        <w:t>aring for children of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269038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182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viding legal services to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561985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182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moting the health or welfare of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09682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secure accommodation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776685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obtain employment or advice on career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947502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with their financial affair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521396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obtain insurance against personal acci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399288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debating by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951507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viding libraries and reading rooms (other than those provided for academic purposes) for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479538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an artistic activity by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823462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the production and dissemination to students of media whose content is provided by students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409191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develop skills for study, by means other than undertaking courses of study in which they are enrolled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1956252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A</w:t>
      </w:r>
      <w:r w:rsidR="00177A95" w:rsidRPr="00163A39">
        <w:rPr>
          <w:rFonts w:cs="Arial"/>
          <w:szCs w:val="22"/>
        </w:rPr>
        <w:t>dvising on matters arising under the higher education provider’s rules (however described)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8727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A</w:t>
      </w:r>
      <w:r w:rsidR="00177A95" w:rsidRPr="00163A39">
        <w:rPr>
          <w:rFonts w:cs="Arial"/>
          <w:szCs w:val="22"/>
        </w:rPr>
        <w:t>dvocating students’ interests in matters arising under the higher education provider’s rules (however described);</w:t>
      </w:r>
    </w:p>
    <w:p w:rsidR="00177A95" w:rsidRPr="00163A39" w:rsidRDefault="006E18A4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378431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G</w:t>
      </w:r>
      <w:r w:rsidR="00177A95" w:rsidRPr="00163A39">
        <w:rPr>
          <w:rFonts w:cs="Arial"/>
          <w:szCs w:val="22"/>
        </w:rPr>
        <w:t>iving students information to help them in their orientation; and</w:t>
      </w:r>
    </w:p>
    <w:p w:rsidR="00F11BC2" w:rsidRDefault="00177A95" w:rsidP="00F11BC2">
      <w:pPr>
        <w:spacing w:line="276" w:lineRule="auto"/>
        <w:outlineLvl w:val="1"/>
        <w:rPr>
          <w:color w:val="000000"/>
        </w:rPr>
      </w:pPr>
      <w:r>
        <w:rPr>
          <w:rFonts w:cs="Arial"/>
          <w:szCs w:val="22"/>
        </w:rPr>
        <w:t xml:space="preserve"> H</w:t>
      </w:r>
      <w:r w:rsidRPr="00163A39">
        <w:rPr>
          <w:rFonts w:cs="Arial"/>
          <w:szCs w:val="22"/>
        </w:rPr>
        <w:t>elping meet the specific needs of overseas students relating to their welfare, accommodation and employment.</w:t>
      </w:r>
    </w:p>
    <w:p w:rsidR="006E18A4" w:rsidRPr="006E18A4" w:rsidRDefault="006E18A4" w:rsidP="00F11BC2">
      <w:pPr>
        <w:spacing w:line="276" w:lineRule="auto"/>
        <w:outlineLvl w:val="1"/>
        <w:rPr>
          <w:color w:val="000000"/>
        </w:rPr>
      </w:pPr>
    </w:p>
    <w:p w:rsidR="00910095" w:rsidRDefault="006E18A4" w:rsidP="00F11BC2">
      <w:pPr>
        <w:spacing w:line="276" w:lineRule="auto"/>
        <w:outlineLvl w:val="1"/>
        <w:rPr>
          <w:color w:val="000000"/>
        </w:rPr>
      </w:pPr>
      <w:sdt>
        <w:sdtPr>
          <w:id w:val="307980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095">
            <w:rPr>
              <w:rFonts w:ascii="MS Gothic" w:eastAsia="MS Gothic" w:hAnsi="MS Gothic" w:hint="eastAsia"/>
            </w:rPr>
            <w:t>☐</w:t>
          </w:r>
        </w:sdtContent>
      </w:sdt>
      <w:r w:rsidR="00910095">
        <w:t xml:space="preserve"> I am aware that I am required provide UniClubs with updates on the SSAF funded project before the event. I am aware that all promotional material purchased or used for an event funded with SSAF will include the SSAF and UniClubs logo.</w:t>
      </w:r>
    </w:p>
    <w:p w:rsidR="0097176B" w:rsidRDefault="006E18A4" w:rsidP="00F11BC2">
      <w:pPr>
        <w:spacing w:line="276" w:lineRule="auto"/>
        <w:outlineLvl w:val="1"/>
        <w:rPr>
          <w:color w:val="000000"/>
        </w:rPr>
      </w:pPr>
      <w:sdt>
        <w:sdtPr>
          <w:id w:val="232898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095">
            <w:rPr>
              <w:rFonts w:ascii="MS Gothic" w:eastAsia="MS Gothic" w:hAnsi="MS Gothic" w:hint="eastAsia"/>
            </w:rPr>
            <w:t>☐</w:t>
          </w:r>
        </w:sdtContent>
      </w:sdt>
      <w:r w:rsidR="00910095">
        <w:t xml:space="preserve"> </w:t>
      </w:r>
      <w:r w:rsidR="00910095">
        <w:rPr>
          <w:color w:val="000000"/>
        </w:rPr>
        <w:t xml:space="preserve">By ticking this box you agree to the above and digitally signing this document. </w:t>
      </w:r>
      <w:r w:rsidR="0097176B">
        <w:rPr>
          <w:color w:val="000000"/>
        </w:rPr>
        <w:t xml:space="preserve">    </w:t>
      </w:r>
    </w:p>
    <w:p w:rsidR="00F11BC2" w:rsidRDefault="0097176B" w:rsidP="00F11BC2">
      <w:pPr>
        <w:spacing w:line="276" w:lineRule="auto"/>
        <w:outlineLvl w:val="1"/>
        <w:rPr>
          <w:color w:val="000000"/>
        </w:rPr>
      </w:pPr>
      <w:r>
        <w:rPr>
          <w:color w:val="000000"/>
        </w:rPr>
        <w:t xml:space="preserve">     Date: </w:t>
      </w:r>
      <w:sdt>
        <w:sdtPr>
          <w:rPr>
            <w:color w:val="000000"/>
          </w:rPr>
          <w:id w:val="-558940099"/>
          <w:placeholder>
            <w:docPart w:val="DefaultPlaceholder_-1854013438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1F3474">
            <w:rPr>
              <w:rStyle w:val="PlaceholderText"/>
              <w:rFonts w:eastAsiaTheme="minorHAnsi"/>
            </w:rPr>
            <w:t>Click or tap to enter a date.</w:t>
          </w:r>
        </w:sdtContent>
      </w:sdt>
    </w:p>
    <w:sectPr w:rsidR="00F11BC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095" w:rsidRDefault="00910095" w:rsidP="00910095">
      <w:pPr>
        <w:spacing w:after="0"/>
      </w:pPr>
      <w:r>
        <w:separator/>
      </w:r>
    </w:p>
  </w:endnote>
  <w:endnote w:type="continuationSeparator" w:id="0">
    <w:p w:rsidR="00910095" w:rsidRDefault="00910095" w:rsidP="009100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0095" w:rsidRDefault="00910095">
    <w:pPr>
      <w:pStyle w:val="Footer"/>
    </w:pPr>
    <w:r>
      <w:rPr>
        <w:rFonts w:ascii="Cambria" w:eastAsia="MS Mincho" w:hAnsi="Cambria"/>
        <w:noProof/>
        <w:szCs w:val="24"/>
        <w:lang w:val="en-AU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068181</wp:posOffset>
          </wp:positionH>
          <wp:positionV relativeFrom="paragraph">
            <wp:posOffset>-136266</wp:posOffset>
          </wp:positionV>
          <wp:extent cx="1237615" cy="474980"/>
          <wp:effectExtent l="0" t="0" r="635" b="1270"/>
          <wp:wrapNone/>
          <wp:docPr id="7" name="Picture 7" descr="C:\Users\eross\AppData\Local\Microsoft\Windows\INetCache\Content.Word\SSAF_Funded_Logo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ross\AppData\Local\Microsoft\Windows\INetCache\Content.Word\SSAF_Funded_Logo_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7615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10095" w:rsidRDefault="009100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095" w:rsidRDefault="00910095" w:rsidP="00910095">
      <w:pPr>
        <w:spacing w:after="0"/>
      </w:pPr>
      <w:r>
        <w:separator/>
      </w:r>
    </w:p>
  </w:footnote>
  <w:footnote w:type="continuationSeparator" w:id="0">
    <w:p w:rsidR="00910095" w:rsidRDefault="00910095" w:rsidP="0091009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0095" w:rsidRDefault="00910095">
    <w:pPr>
      <w:pStyle w:val="Header"/>
    </w:pPr>
    <w:r w:rsidRPr="0094401A">
      <w:rPr>
        <w:rFonts w:ascii="Cambria" w:eastAsia="MS Mincho" w:hAnsi="Cambria"/>
        <w:noProof/>
        <w:szCs w:val="24"/>
        <w:lang w:val="en-AU"/>
      </w:rPr>
      <w:drawing>
        <wp:anchor distT="0" distB="0" distL="114300" distR="114300" simplePos="0" relativeHeight="251659264" behindDoc="1" locked="0" layoutInCell="1" allowOverlap="1" wp14:anchorId="26AB7552" wp14:editId="1AC09F89">
          <wp:simplePos x="0" y="0"/>
          <wp:positionH relativeFrom="page">
            <wp:align>right</wp:align>
          </wp:positionH>
          <wp:positionV relativeFrom="paragraph">
            <wp:posOffset>-429843</wp:posOffset>
          </wp:positionV>
          <wp:extent cx="7596000" cy="10749713"/>
          <wp:effectExtent l="0" t="0" r="508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10095" w:rsidRDefault="009100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30A7F"/>
    <w:multiLevelType w:val="multilevel"/>
    <w:tmpl w:val="ABA2171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6A6A6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AztDAFAmMDCyUdpeDU4uLM/DyQAsNaALVIQTssAAAA"/>
  </w:docVars>
  <w:rsids>
    <w:rsidRoot w:val="00860536"/>
    <w:rsid w:val="00177A95"/>
    <w:rsid w:val="00546189"/>
    <w:rsid w:val="006E18A4"/>
    <w:rsid w:val="00821825"/>
    <w:rsid w:val="00860536"/>
    <w:rsid w:val="008D3C28"/>
    <w:rsid w:val="00910095"/>
    <w:rsid w:val="0097176B"/>
    <w:rsid w:val="00DD2D68"/>
    <w:rsid w:val="00E120B1"/>
    <w:rsid w:val="00F11BC2"/>
    <w:rsid w:val="00FC0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198DE0"/>
  <w15:chartTrackingRefBased/>
  <w15:docId w15:val="{F5712655-88D9-444A-8072-927056CC4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860536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 w:eastAsia="en-AU"/>
    </w:rPr>
  </w:style>
  <w:style w:type="paragraph" w:styleId="Heading1">
    <w:name w:val="heading 1"/>
    <w:next w:val="Normal"/>
    <w:link w:val="Heading1Char"/>
    <w:qFormat/>
    <w:rsid w:val="00860536"/>
    <w:pPr>
      <w:keepNext/>
      <w:spacing w:before="240" w:after="120" w:line="240" w:lineRule="auto"/>
      <w:outlineLvl w:val="0"/>
    </w:pPr>
    <w:rPr>
      <w:rFonts w:ascii="Arial" w:eastAsia="Times New Roman" w:hAnsi="Arial" w:cs="Arial"/>
      <w:color w:val="44546A" w:themeColor="text2"/>
      <w:kern w:val="32"/>
      <w:sz w:val="32"/>
      <w:szCs w:val="52"/>
      <w:u w:val="single"/>
      <w:lang w:val="en-GB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0536"/>
    <w:rPr>
      <w:rFonts w:ascii="Arial" w:eastAsia="Times New Roman" w:hAnsi="Arial" w:cs="Arial"/>
      <w:color w:val="44546A" w:themeColor="text2"/>
      <w:kern w:val="32"/>
      <w:sz w:val="32"/>
      <w:szCs w:val="52"/>
      <w:u w:val="single"/>
      <w:lang w:val="en-GB" w:eastAsia="en-AU"/>
    </w:rPr>
  </w:style>
  <w:style w:type="character" w:styleId="PlaceholderText">
    <w:name w:val="Placeholder Text"/>
    <w:basedOn w:val="DefaultParagraphFont"/>
    <w:uiPriority w:val="99"/>
    <w:semiHidden/>
    <w:rsid w:val="0086053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1009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0095"/>
    <w:rPr>
      <w:rFonts w:ascii="Arial" w:eastAsia="Times New Roman" w:hAnsi="Arial" w:cs="Times New Roman"/>
      <w:sz w:val="24"/>
      <w:szCs w:val="18"/>
      <w:lang w:val="en-GB" w:eastAsia="en-AU"/>
    </w:rPr>
  </w:style>
  <w:style w:type="paragraph" w:styleId="Footer">
    <w:name w:val="footer"/>
    <w:basedOn w:val="Normal"/>
    <w:link w:val="FooterChar"/>
    <w:uiPriority w:val="99"/>
    <w:unhideWhenUsed/>
    <w:rsid w:val="0091009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0095"/>
    <w:rPr>
      <w:rFonts w:ascii="Arial" w:eastAsia="Times New Roman" w:hAnsi="Arial" w:cs="Times New Roman"/>
      <w:sz w:val="24"/>
      <w:szCs w:val="18"/>
      <w:lang w:val="en-GB" w:eastAsia="en-AU"/>
    </w:rPr>
  </w:style>
  <w:style w:type="table" w:styleId="TableGrid">
    <w:name w:val="Table Grid"/>
    <w:basedOn w:val="TableNormal"/>
    <w:uiPriority w:val="39"/>
    <w:rsid w:val="006E1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D94D-5675-4E87-B610-CA7C25487060}"/>
      </w:docPartPr>
      <w:docPartBody>
        <w:p w:rsidR="00C05531" w:rsidRDefault="004A1ED8">
          <w:r w:rsidRPr="001F34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0C1632694A4F7E903DA58F958B4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0BDB3-CB12-43A5-A98D-EB62C0043FDB}"/>
      </w:docPartPr>
      <w:docPartBody>
        <w:p w:rsidR="00C05531" w:rsidRDefault="004A1ED8" w:rsidP="004A1ED8">
          <w:pPr>
            <w:pStyle w:val="440C1632694A4F7E903DA58F958B4C1B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E3C6D8350434AF29A6151B369778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1A000-E979-4B98-A769-DA7186625EE0}"/>
      </w:docPartPr>
      <w:docPartBody>
        <w:p w:rsidR="00C05531" w:rsidRDefault="004A1ED8" w:rsidP="004A1ED8">
          <w:pPr>
            <w:pStyle w:val="0E3C6D8350434AF29A6151B3697788A7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A72347FD79D4BCB88ED9F3BF4DA1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D01B4-1AC1-4465-A8BB-C0680B775328}"/>
      </w:docPartPr>
      <w:docPartBody>
        <w:p w:rsidR="00C05531" w:rsidRDefault="004A1ED8" w:rsidP="004A1ED8">
          <w:pPr>
            <w:pStyle w:val="DA72347FD79D4BCB88ED9F3BF4DA1E0A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3004F3B3BC046249711ECC6B77F0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6E1C9-0C94-4BF2-8735-AEEEE375740A}"/>
      </w:docPartPr>
      <w:docPartBody>
        <w:p w:rsidR="00C05531" w:rsidRDefault="004A1ED8" w:rsidP="004A1ED8">
          <w:pPr>
            <w:pStyle w:val="73004F3B3BC046249711ECC6B77F0E90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A12E7CE6F1A466598D2B1369DF13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38CC2-5E86-4AEA-95EE-BBB866868368}"/>
      </w:docPartPr>
      <w:docPartBody>
        <w:p w:rsidR="00C05531" w:rsidRDefault="004A1ED8" w:rsidP="004A1ED8">
          <w:pPr>
            <w:pStyle w:val="4A12E7CE6F1A466598D2B1369DF13502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7D690-452B-405E-BE35-165965FB8044}"/>
      </w:docPartPr>
      <w:docPartBody>
        <w:p w:rsidR="00C05531" w:rsidRDefault="004A1ED8">
          <w:r w:rsidRPr="001F347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1ED8"/>
    <w:rsid w:val="004A1ED8"/>
    <w:rsid w:val="00C05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1ED8"/>
    <w:rPr>
      <w:color w:val="808080"/>
    </w:rPr>
  </w:style>
  <w:style w:type="paragraph" w:customStyle="1" w:styleId="440C1632694A4F7E903DA58F958B4C1B">
    <w:name w:val="440C1632694A4F7E903DA58F958B4C1B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0E3C6D8350434AF29A6151B3697788A7">
    <w:name w:val="0E3C6D8350434AF29A6151B3697788A7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DA72347FD79D4BCB88ED9F3BF4DA1E0A">
    <w:name w:val="DA72347FD79D4BCB88ED9F3BF4DA1E0A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73004F3B3BC046249711ECC6B77F0E90">
    <w:name w:val="73004F3B3BC046249711ECC6B77F0E90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4A12E7CE6F1A466598D2B1369DF13502">
    <w:name w:val="4A12E7CE6F1A466598D2B1369DF13502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440C1632694A4F7E903DA58F958B4C1B1">
    <w:name w:val="440C1632694A4F7E903DA58F958B4C1B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0E3C6D8350434AF29A6151B3697788A71">
    <w:name w:val="0E3C6D8350434AF29A6151B3697788A7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DA72347FD79D4BCB88ED9F3BF4DA1E0A1">
    <w:name w:val="DA72347FD79D4BCB88ED9F3BF4DA1E0A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73004F3B3BC046249711ECC6B77F0E901">
    <w:name w:val="73004F3B3BC046249711ECC6B77F0E90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4A12E7CE6F1A466598D2B1369DF135021">
    <w:name w:val="4A12E7CE6F1A466598D2B1369DF13502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01EA86648AF04716A0119356B5FF09F9">
    <w:name w:val="01EA86648AF04716A0119356B5FF09F9"/>
    <w:rsid w:val="004A1ED8"/>
  </w:style>
  <w:style w:type="paragraph" w:customStyle="1" w:styleId="A7F8F347A5A741DA841D7E1F928920AF">
    <w:name w:val="A7F8F347A5A741DA841D7E1F928920AF"/>
    <w:rsid w:val="004A1E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713CF-F112-4639-81FD-8115F8FFA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504</Words>
  <Characters>287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7</vt:i4>
      </vt:variant>
    </vt:vector>
  </HeadingPairs>
  <TitlesOfParts>
    <vt:vector size="28" baseType="lpstr">
      <vt:lpstr/>
      <vt:lpstr>Clubs SSAF Funding Proposal 2022</vt:lpstr>
      <vt:lpstr>    club and event details  </vt:lpstr>
      <vt:lpstr>    Project/Event Concept &amp; Deliverables </vt:lpstr>
      <vt:lpstr>    A brief overview and information about the project/event: &lt;Click or tap here to </vt:lpstr>
      <vt:lpstr>    What are the specific aim/s of the project/event? &lt;Click or tap here to enter te</vt:lpstr>
      <vt:lpstr>    What will members gain from the event/project? &lt;Click or tap here to enter text.</vt:lpstr>
      <vt:lpstr>    </vt:lpstr>
      <vt:lpstr>    Project/Event outcomes </vt:lpstr>
      <vt:lpstr>    What will the benefits be for the whole club? &lt;Click or tap here to enter text.&gt;</vt:lpstr>
      <vt:lpstr>    How will the club include members who are not attending the project/event? &lt;Clic</vt:lpstr>
      <vt:lpstr>    How will it be judged whether the event/project was a success? &lt;Click or tap her</vt:lpstr>
      <vt:lpstr>    </vt:lpstr>
      <vt:lpstr>    budget outline </vt:lpstr>
      <vt:lpstr>    Budget: This is to be filled out in the excel document ‘Funding Breakdown’ and a</vt:lpstr>
      <vt:lpstr>    How much are the participant tickets? &lt;Click or tap here to enter text.&gt;</vt:lpstr>
      <vt:lpstr>    What are the participant’s tickets covering? &lt;Click or tap here to enter text.&gt;</vt:lpstr>
      <vt:lpstr>    How much SSAF funding are you request from UniClubs? Please note this must be br</vt:lpstr>
      <vt:lpstr>    </vt:lpstr>
      <vt:lpstr>    </vt:lpstr>
      <vt:lpstr>    </vt:lpstr>
      <vt:lpstr>    </vt:lpstr>
      <vt:lpstr>    funding criteria</vt:lpstr>
      <vt:lpstr>    Please tick all that apply to this event/project: </vt:lpstr>
      <vt:lpstr>    Helping meet the specific needs of overseas students relating to their welfare,</vt:lpstr>
      <vt:lpstr>    </vt:lpstr>
      <vt:lpstr>    &lt;☐&gt; I am aware that I am required provide UniClubs with updates on the SSAF fund</vt:lpstr>
      <vt:lpstr>    &lt;☐&gt; By ticking this box you agree to the above and digitally signing this docume</vt:lpstr>
    </vt:vector>
  </TitlesOfParts>
  <Company>University of Wollongong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Emma Ross</cp:lastModifiedBy>
  <cp:revision>6</cp:revision>
  <dcterms:created xsi:type="dcterms:W3CDTF">2021-12-13T03:59:00Z</dcterms:created>
  <dcterms:modified xsi:type="dcterms:W3CDTF">2021-12-15T22:31:00Z</dcterms:modified>
</cp:coreProperties>
</file>